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C2EE" w14:textId="77777777" w:rsidR="00AA6178" w:rsidRPr="004611C3" w:rsidRDefault="00AA6178" w:rsidP="004611C3">
      <w:pPr>
        <w:spacing w:line="360" w:lineRule="auto"/>
        <w:jc w:val="right"/>
        <w:rPr>
          <w:rFonts w:ascii="Palatino Linotype" w:hAnsi="Palatino Linotype"/>
        </w:rPr>
      </w:pPr>
      <w:r w:rsidRPr="004611C3">
        <w:rPr>
          <w:rFonts w:ascii="Palatino Linotype" w:hAnsi="Palatino Linotype"/>
        </w:rPr>
        <w:t>…/…/….</w:t>
      </w:r>
    </w:p>
    <w:p w14:paraId="2644E640" w14:textId="77777777" w:rsidR="00AA6178" w:rsidRPr="004611C3" w:rsidRDefault="00AA6178" w:rsidP="004611C3">
      <w:pPr>
        <w:spacing w:line="360" w:lineRule="auto"/>
        <w:rPr>
          <w:rFonts w:ascii="Palatino Linotype" w:hAnsi="Palatino Linotype"/>
        </w:rPr>
      </w:pPr>
    </w:p>
    <w:p w14:paraId="3C41EB29" w14:textId="2F7021F0" w:rsidR="00AA6178" w:rsidRPr="004611C3" w:rsidRDefault="00D800D8" w:rsidP="004611C3">
      <w:pPr>
        <w:spacing w:line="360" w:lineRule="auto"/>
        <w:jc w:val="center"/>
        <w:rPr>
          <w:rFonts w:ascii="Palatino Linotype" w:hAnsi="Palatino Linotype"/>
          <w:b/>
        </w:rPr>
      </w:pPr>
      <w:r w:rsidRPr="004611C3">
        <w:rPr>
          <w:rFonts w:ascii="Palatino Linotype" w:hAnsi="Palatino Linotype"/>
          <w:b/>
        </w:rPr>
        <w:t xml:space="preserve">PORSUK </w:t>
      </w:r>
      <w:r w:rsidR="00AA6178" w:rsidRPr="004611C3">
        <w:rPr>
          <w:rFonts w:ascii="Palatino Linotype" w:hAnsi="Palatino Linotype"/>
          <w:b/>
        </w:rPr>
        <w:t>MESLEK YÜKSEKOKULU</w:t>
      </w:r>
      <w:r w:rsidR="004611C3">
        <w:rPr>
          <w:rFonts w:ascii="Palatino Linotype" w:hAnsi="Palatino Linotype"/>
          <w:b/>
        </w:rPr>
        <w:t xml:space="preserve"> MÜDÜRLÜĞÜ</w:t>
      </w:r>
      <w:r w:rsidR="00AA6178" w:rsidRPr="004611C3">
        <w:rPr>
          <w:rFonts w:ascii="Palatino Linotype" w:hAnsi="Palatino Linotype"/>
          <w:b/>
        </w:rPr>
        <w:t>’N</w:t>
      </w:r>
      <w:r w:rsidR="004611C3">
        <w:rPr>
          <w:rFonts w:ascii="Palatino Linotype" w:hAnsi="Palatino Linotype"/>
          <w:b/>
        </w:rPr>
        <w:t>E</w:t>
      </w:r>
    </w:p>
    <w:p w14:paraId="47E7606E" w14:textId="77777777" w:rsidR="00AA6178" w:rsidRPr="004611C3" w:rsidRDefault="00AA6178" w:rsidP="004611C3">
      <w:pPr>
        <w:spacing w:line="360" w:lineRule="auto"/>
        <w:rPr>
          <w:rFonts w:ascii="Palatino Linotype" w:hAnsi="Palatino Linotype"/>
        </w:rPr>
      </w:pPr>
    </w:p>
    <w:p w14:paraId="00EC5375" w14:textId="77777777" w:rsidR="004611C3" w:rsidRDefault="009A2178" w:rsidP="004611C3">
      <w:pPr>
        <w:spacing w:before="120" w:after="120" w:line="360" w:lineRule="auto"/>
        <w:ind w:firstLine="567"/>
        <w:jc w:val="both"/>
        <w:rPr>
          <w:rFonts w:ascii="Palatino Linotype" w:hAnsi="Palatino Linotype"/>
        </w:rPr>
      </w:pPr>
      <w:r w:rsidRPr="004611C3">
        <w:rPr>
          <w:rFonts w:ascii="Palatino Linotype" w:hAnsi="Palatino Linotype"/>
        </w:rPr>
        <w:t>20</w:t>
      </w:r>
      <w:r w:rsidR="00D800D8" w:rsidRPr="004611C3">
        <w:rPr>
          <w:rFonts w:ascii="Palatino Linotype" w:hAnsi="Palatino Linotype"/>
        </w:rPr>
        <w:t>22</w:t>
      </w:r>
      <w:r w:rsidR="004611C3">
        <w:rPr>
          <w:rFonts w:ascii="Palatino Linotype" w:hAnsi="Palatino Linotype"/>
        </w:rPr>
        <w:t>-</w:t>
      </w:r>
      <w:r w:rsidRPr="004611C3">
        <w:rPr>
          <w:rFonts w:ascii="Palatino Linotype" w:hAnsi="Palatino Linotype"/>
        </w:rPr>
        <w:t>20</w:t>
      </w:r>
      <w:r w:rsidR="00D800D8" w:rsidRPr="004611C3">
        <w:rPr>
          <w:rFonts w:ascii="Palatino Linotype" w:hAnsi="Palatino Linotype"/>
        </w:rPr>
        <w:t>23</w:t>
      </w:r>
      <w:r w:rsidRPr="004611C3">
        <w:rPr>
          <w:rFonts w:ascii="Palatino Linotype" w:hAnsi="Palatino Linotype"/>
        </w:rPr>
        <w:t xml:space="preserve"> Akademik Yılı </w:t>
      </w:r>
      <w:r w:rsidR="00D800D8" w:rsidRPr="004611C3">
        <w:rPr>
          <w:rFonts w:ascii="Palatino Linotype" w:hAnsi="Palatino Linotype"/>
        </w:rPr>
        <w:t>Güz</w:t>
      </w:r>
      <w:r w:rsidRPr="004611C3">
        <w:rPr>
          <w:rFonts w:ascii="Palatino Linotype" w:hAnsi="Palatino Linotype"/>
        </w:rPr>
        <w:t xml:space="preserve"> Döneminde </w:t>
      </w:r>
      <w:r w:rsidR="00FF2C09" w:rsidRPr="004611C3">
        <w:rPr>
          <w:rFonts w:ascii="Palatino Linotype" w:hAnsi="Palatino Linotype"/>
        </w:rPr>
        <w:t>İnsansız Hava Aracı Teknolojisi ve Operatörlüğü Programı’nda</w:t>
      </w:r>
      <w:r w:rsidR="00AA6178" w:rsidRPr="004611C3">
        <w:rPr>
          <w:rFonts w:ascii="Palatino Linotype" w:hAnsi="Palatino Linotype"/>
        </w:rPr>
        <w:t xml:space="preserve"> yürütülecek Akran Destek Programı’nda</w:t>
      </w:r>
      <w:r w:rsidR="007F67D7" w:rsidRPr="004611C3">
        <w:rPr>
          <w:rFonts w:ascii="Palatino Linotype" w:hAnsi="Palatino Linotype"/>
        </w:rPr>
        <w:t>,</w:t>
      </w:r>
      <w:r w:rsidR="00AA6178" w:rsidRPr="004611C3">
        <w:rPr>
          <w:rFonts w:ascii="Palatino Linotype" w:hAnsi="Palatino Linotype"/>
        </w:rPr>
        <w:t xml:space="preserve"> </w:t>
      </w:r>
      <w:r w:rsidR="0009629F" w:rsidRPr="004611C3">
        <w:rPr>
          <w:rFonts w:ascii="Palatino Linotype" w:hAnsi="Palatino Linotype"/>
        </w:rPr>
        <w:t>akranlarımdan</w:t>
      </w:r>
      <w:r w:rsidR="007F67D7" w:rsidRPr="004611C3">
        <w:rPr>
          <w:rFonts w:ascii="Palatino Linotype" w:hAnsi="Palatino Linotype"/>
        </w:rPr>
        <w:t xml:space="preserve"> işaretlediğim derslerde</w:t>
      </w:r>
      <w:r w:rsidR="00AA6178" w:rsidRPr="004611C3">
        <w:rPr>
          <w:rFonts w:ascii="Palatino Linotype" w:hAnsi="Palatino Linotype"/>
        </w:rPr>
        <w:t xml:space="preserve"> destek </w:t>
      </w:r>
      <w:r w:rsidR="0009629F" w:rsidRPr="004611C3">
        <w:rPr>
          <w:rFonts w:ascii="Palatino Linotype" w:hAnsi="Palatino Linotype"/>
        </w:rPr>
        <w:t xml:space="preserve">almak </w:t>
      </w:r>
      <w:r w:rsidR="00AA6178" w:rsidRPr="004611C3">
        <w:rPr>
          <w:rFonts w:ascii="Palatino Linotype" w:hAnsi="Palatino Linotype"/>
        </w:rPr>
        <w:t>istiyorum.</w:t>
      </w:r>
      <w:r w:rsidRPr="004611C3">
        <w:rPr>
          <w:rFonts w:ascii="Palatino Linotype" w:hAnsi="Palatino Linotype"/>
        </w:rPr>
        <w:t xml:space="preserve"> </w:t>
      </w:r>
    </w:p>
    <w:p w14:paraId="126B4251" w14:textId="7AFE1804" w:rsidR="00AA6178" w:rsidRPr="004611C3" w:rsidRDefault="00AA6178" w:rsidP="004611C3">
      <w:pPr>
        <w:spacing w:before="120" w:after="120" w:line="360" w:lineRule="auto"/>
        <w:ind w:firstLine="567"/>
        <w:jc w:val="both"/>
        <w:rPr>
          <w:rFonts w:ascii="Palatino Linotype" w:hAnsi="Palatino Linotype"/>
        </w:rPr>
      </w:pPr>
      <w:r w:rsidRPr="004611C3">
        <w:rPr>
          <w:rFonts w:ascii="Palatino Linotype" w:hAnsi="Palatino Linotype"/>
        </w:rPr>
        <w:t>Gereğini saygılarımla arz ederim.</w:t>
      </w:r>
    </w:p>
    <w:p w14:paraId="7DE3D667" w14:textId="77777777" w:rsidR="00A404D0" w:rsidRPr="004611C3" w:rsidRDefault="00A404D0" w:rsidP="004611C3">
      <w:pPr>
        <w:spacing w:before="120" w:after="120" w:line="360" w:lineRule="auto"/>
        <w:jc w:val="both"/>
        <w:rPr>
          <w:rFonts w:ascii="Palatino Linotype" w:hAnsi="Palatino Linotype"/>
        </w:rPr>
      </w:pPr>
    </w:p>
    <w:p w14:paraId="37DBD58C" w14:textId="08C38C04" w:rsidR="00AA6178" w:rsidRPr="004611C3" w:rsidRDefault="00AA6178" w:rsidP="004611C3">
      <w:pPr>
        <w:spacing w:line="360" w:lineRule="auto"/>
        <w:ind w:left="3402" w:firstLine="4253"/>
        <w:jc w:val="center"/>
        <w:rPr>
          <w:rFonts w:ascii="Palatino Linotype" w:hAnsi="Palatino Linotype"/>
        </w:rPr>
      </w:pPr>
      <w:r w:rsidRPr="004611C3">
        <w:rPr>
          <w:rFonts w:ascii="Palatino Linotype" w:hAnsi="Palatino Linotype"/>
        </w:rPr>
        <w:t>Ad</w:t>
      </w:r>
      <w:r w:rsidR="004611C3">
        <w:rPr>
          <w:rFonts w:ascii="Palatino Linotype" w:hAnsi="Palatino Linotype"/>
        </w:rPr>
        <w:t>ı-</w:t>
      </w:r>
      <w:r w:rsidRPr="004611C3">
        <w:rPr>
          <w:rFonts w:ascii="Palatino Linotype" w:hAnsi="Palatino Linotype"/>
        </w:rPr>
        <w:t>Soyad</w:t>
      </w:r>
      <w:r w:rsidR="004611C3">
        <w:rPr>
          <w:rFonts w:ascii="Palatino Linotype" w:hAnsi="Palatino Linotype"/>
        </w:rPr>
        <w:t>ı</w:t>
      </w:r>
    </w:p>
    <w:p w14:paraId="427322BB" w14:textId="28A5327E" w:rsidR="00FF2C09" w:rsidRPr="004611C3" w:rsidRDefault="00FF2C09" w:rsidP="004611C3">
      <w:pPr>
        <w:spacing w:line="360" w:lineRule="auto"/>
        <w:ind w:left="3402" w:firstLine="4253"/>
        <w:jc w:val="center"/>
        <w:rPr>
          <w:rFonts w:ascii="Palatino Linotype" w:hAnsi="Palatino Linotype"/>
        </w:rPr>
      </w:pPr>
    </w:p>
    <w:p w14:paraId="079C3793" w14:textId="390CFDD8" w:rsidR="00AA6178" w:rsidRPr="004611C3" w:rsidRDefault="00AA6178" w:rsidP="004611C3">
      <w:pPr>
        <w:spacing w:line="360" w:lineRule="auto"/>
        <w:ind w:left="3402" w:firstLine="4253"/>
        <w:jc w:val="center"/>
        <w:rPr>
          <w:rFonts w:ascii="Palatino Linotype" w:hAnsi="Palatino Linotype"/>
        </w:rPr>
      </w:pPr>
      <w:r w:rsidRPr="004611C3">
        <w:rPr>
          <w:rFonts w:ascii="Palatino Linotype" w:hAnsi="Palatino Linotype"/>
        </w:rPr>
        <w:t>İmza</w:t>
      </w:r>
    </w:p>
    <w:p w14:paraId="7F2AF529" w14:textId="560842EA" w:rsidR="00AA6178" w:rsidRPr="004611C3" w:rsidRDefault="00AA6178" w:rsidP="004611C3">
      <w:pPr>
        <w:spacing w:line="360" w:lineRule="auto"/>
        <w:ind w:left="3402" w:firstLine="4253"/>
        <w:jc w:val="center"/>
        <w:rPr>
          <w:rFonts w:ascii="Palatino Linotype" w:hAnsi="Palatino Linotype"/>
        </w:rPr>
      </w:pPr>
    </w:p>
    <w:p w14:paraId="2E0C3323" w14:textId="77777777" w:rsidR="00AA6178" w:rsidRPr="004611C3" w:rsidRDefault="00AA6178" w:rsidP="004611C3">
      <w:pPr>
        <w:spacing w:line="360" w:lineRule="auto"/>
        <w:jc w:val="right"/>
        <w:rPr>
          <w:rFonts w:ascii="Palatino Linotype" w:hAnsi="Palatino Linotype"/>
        </w:rPr>
      </w:pPr>
    </w:p>
    <w:tbl>
      <w:tblPr>
        <w:tblW w:w="96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7087"/>
      </w:tblGrid>
      <w:tr w:rsidR="00AA6178" w:rsidRPr="004611C3" w14:paraId="78ED6F42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25128854" w14:textId="2425D6FD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 xml:space="preserve">Öğrenci </w:t>
            </w: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Numarası</w:t>
            </w:r>
          </w:p>
        </w:tc>
        <w:tc>
          <w:tcPr>
            <w:tcW w:w="7087" w:type="dxa"/>
            <w:shd w:val="clear" w:color="auto" w:fill="auto"/>
            <w:noWrap/>
            <w:vAlign w:val="center"/>
            <w:hideMark/>
          </w:tcPr>
          <w:p w14:paraId="5304C459" w14:textId="7E9327B0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</w:tr>
      <w:tr w:rsidR="00AA6178" w:rsidRPr="004611C3" w14:paraId="317AAE36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7D22A84" w14:textId="1D630D71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Adı</w:t>
            </w:r>
            <w:r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-</w:t>
            </w: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Soyadı</w:t>
            </w:r>
          </w:p>
        </w:tc>
        <w:tc>
          <w:tcPr>
            <w:tcW w:w="7087" w:type="dxa"/>
            <w:shd w:val="clear" w:color="auto" w:fill="auto"/>
            <w:noWrap/>
            <w:vAlign w:val="center"/>
            <w:hideMark/>
          </w:tcPr>
          <w:p w14:paraId="64B5E763" w14:textId="6EEC1623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</w:tr>
      <w:tr w:rsidR="009A2178" w:rsidRPr="004611C3" w14:paraId="5E215FEB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</w:tcPr>
          <w:p w14:paraId="685E6D9D" w14:textId="6617B547" w:rsidR="009A2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Sınıfı</w:t>
            </w:r>
          </w:p>
        </w:tc>
        <w:tc>
          <w:tcPr>
            <w:tcW w:w="7087" w:type="dxa"/>
            <w:shd w:val="clear" w:color="auto" w:fill="auto"/>
            <w:noWrap/>
            <w:vAlign w:val="center"/>
          </w:tcPr>
          <w:p w14:paraId="09A01A66" w14:textId="6FAC02A3" w:rsidR="009A2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</w:tr>
      <w:tr w:rsidR="00AA6178" w:rsidRPr="004611C3" w14:paraId="359436C7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4169A24C" w14:textId="23BE9B6C" w:rsidR="009A2178" w:rsidRPr="004611C3" w:rsidRDefault="004611C3" w:rsidP="004611C3">
            <w:pPr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İletişim Bilgisi</w:t>
            </w:r>
          </w:p>
          <w:p w14:paraId="0C8414FB" w14:textId="2EA489A2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Cs/>
                <w:i/>
                <w:iCs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Cs/>
                <w:i/>
                <w:iCs/>
                <w:color w:val="000000"/>
                <w:sz w:val="18"/>
                <w:szCs w:val="18"/>
              </w:rPr>
              <w:t xml:space="preserve"> (E-Posta, Cep Tel No) </w:t>
            </w:r>
          </w:p>
        </w:tc>
        <w:tc>
          <w:tcPr>
            <w:tcW w:w="7087" w:type="dxa"/>
            <w:shd w:val="clear" w:color="auto" w:fill="auto"/>
            <w:noWrap/>
            <w:vAlign w:val="center"/>
            <w:hideMark/>
          </w:tcPr>
          <w:p w14:paraId="42B480F5" w14:textId="77777777" w:rsidR="00AA6178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  <w:p w14:paraId="42258CB8" w14:textId="21C41F4E" w:rsidR="004611C3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  <w:tr w:rsidR="00AA6178" w:rsidRPr="004611C3" w14:paraId="42D97E8F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</w:tcPr>
          <w:p w14:paraId="12063228" w14:textId="757098A7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 xml:space="preserve">Akademik Destek </w:t>
            </w:r>
            <w:r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 xml:space="preserve">Almak İstenen </w:t>
            </w: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Ders</w:t>
            </w:r>
          </w:p>
        </w:tc>
        <w:tc>
          <w:tcPr>
            <w:tcW w:w="7087" w:type="dxa"/>
            <w:shd w:val="clear" w:color="auto" w:fill="auto"/>
            <w:noWrap/>
            <w:vAlign w:val="center"/>
          </w:tcPr>
          <w:p w14:paraId="6F82FB25" w14:textId="1C2BA30D" w:rsidR="00FF2C09" w:rsidRPr="004611C3" w:rsidRDefault="004611C3" w:rsidP="004611C3">
            <w:pPr>
              <w:spacing w:line="360" w:lineRule="auto"/>
              <w:ind w:left="180" w:hanging="180"/>
              <w:jc w:val="both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proofErr w:type="gramStart"/>
            <w:r w:rsidRPr="004611C3">
              <w:rPr>
                <w:rFonts w:ascii="Palatino Linotype" w:hAnsi="Palatino Linotype"/>
                <w:sz w:val="28"/>
                <w:szCs w:val="28"/>
              </w:rPr>
              <w:t>:</w:t>
            </w:r>
            <w:r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 </w:t>
            </w:r>
            <w:proofErr w:type="gramEnd"/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-1245558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 xml:space="preserve">İHA 101 – İnsansız Hava Aracı </w:t>
            </w:r>
            <w:proofErr w:type="spellStart"/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Tekn</w:t>
            </w:r>
            <w:proofErr w:type="spellEnd"/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. Giriş ve İlgili Talimatlar</w:t>
            </w:r>
          </w:p>
          <w:p w14:paraId="6D6A3A02" w14:textId="20F040C5" w:rsidR="004611C3" w:rsidRPr="004611C3" w:rsidRDefault="004611C3" w:rsidP="004611C3">
            <w:pPr>
              <w:spacing w:line="360" w:lineRule="auto"/>
              <w:ind w:left="322"/>
              <w:jc w:val="both"/>
              <w:rPr>
                <w:rFonts w:ascii="Palatino Linotype" w:hAnsi="Palatino Linotype"/>
                <w:sz w:val="22"/>
                <w:szCs w:val="22"/>
              </w:rPr>
            </w:pPr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-59008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İHA 103 – Havacılık Etiği ve Terminolojisi</w:t>
            </w:r>
          </w:p>
          <w:p w14:paraId="36F505C3" w14:textId="6908945B" w:rsidR="00FF2C09" w:rsidRPr="004611C3" w:rsidRDefault="004611C3" w:rsidP="004611C3">
            <w:pPr>
              <w:spacing w:line="360" w:lineRule="auto"/>
              <w:ind w:left="322"/>
              <w:jc w:val="both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-176807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EMAT101 – Matematik I</w:t>
            </w:r>
          </w:p>
          <w:p w14:paraId="70EADA4F" w14:textId="6F8D067D" w:rsidR="00FF2C09" w:rsidRPr="004611C3" w:rsidRDefault="004611C3" w:rsidP="004611C3">
            <w:pPr>
              <w:spacing w:line="360" w:lineRule="auto"/>
              <w:ind w:left="322"/>
              <w:jc w:val="both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-196866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TEK 107 – Teknolojinin Bilimsel İlkeleri</w:t>
            </w:r>
          </w:p>
          <w:p w14:paraId="7CC60C0C" w14:textId="594A4B5A" w:rsidR="00FF2C09" w:rsidRPr="004611C3" w:rsidRDefault="004611C3" w:rsidP="004611C3">
            <w:pPr>
              <w:spacing w:line="360" w:lineRule="auto"/>
              <w:ind w:left="322"/>
              <w:jc w:val="both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8497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>ELO 103 – Sayısal Elektronik</w:t>
            </w:r>
          </w:p>
          <w:p w14:paraId="12BEF569" w14:textId="46C47C23" w:rsidR="00AA6178" w:rsidRPr="004611C3" w:rsidRDefault="004611C3" w:rsidP="004611C3">
            <w:pPr>
              <w:spacing w:line="360" w:lineRule="auto"/>
              <w:ind w:left="322"/>
              <w:jc w:val="both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sdt>
              <w:sdtPr>
                <w:rPr>
                  <w:rFonts w:ascii="Palatino Linotype" w:hAnsi="Palatino Linotype"/>
                  <w:b/>
                  <w:bCs/>
                  <w:sz w:val="28"/>
                  <w:szCs w:val="28"/>
                </w:rPr>
                <w:id w:val="609788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611C3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Pr="004611C3">
              <w:rPr>
                <w:rFonts w:ascii="Palatino Linotype" w:hAnsi="Palatino Linotype"/>
                <w:b/>
                <w:bCs/>
                <w:sz w:val="28"/>
                <w:szCs w:val="28"/>
              </w:rPr>
              <w:t xml:space="preserve">  </w:t>
            </w:r>
            <w:r w:rsidR="00FF2C09" w:rsidRPr="004611C3">
              <w:rPr>
                <w:rFonts w:ascii="Palatino Linotype" w:hAnsi="Palatino Linotype"/>
                <w:sz w:val="22"/>
                <w:szCs w:val="22"/>
              </w:rPr>
              <w:t xml:space="preserve">MTR 102 – Ölçme Tekniği </w:t>
            </w:r>
          </w:p>
        </w:tc>
      </w:tr>
      <w:tr w:rsidR="00AA6178" w:rsidRPr="004611C3" w14:paraId="30E7EC6C" w14:textId="77777777" w:rsidTr="004611C3">
        <w:trPr>
          <w:trHeight w:val="510"/>
        </w:trPr>
        <w:tc>
          <w:tcPr>
            <w:tcW w:w="2547" w:type="dxa"/>
            <w:shd w:val="clear" w:color="auto" w:fill="auto"/>
            <w:noWrap/>
            <w:vAlign w:val="center"/>
            <w:hideMark/>
          </w:tcPr>
          <w:p w14:paraId="2CD8FD61" w14:textId="51397F4D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</w:pPr>
            <w:r w:rsidRPr="004611C3">
              <w:rPr>
                <w:rFonts w:ascii="Palatino Linotype" w:hAnsi="Palatino Linotype"/>
                <w:b/>
                <w:color w:val="000000"/>
                <w:sz w:val="22"/>
                <w:szCs w:val="22"/>
              </w:rPr>
              <w:t>İlgili Dersin Vize Notu</w:t>
            </w:r>
          </w:p>
        </w:tc>
        <w:tc>
          <w:tcPr>
            <w:tcW w:w="7087" w:type="dxa"/>
            <w:shd w:val="clear" w:color="auto" w:fill="auto"/>
            <w:noWrap/>
            <w:vAlign w:val="center"/>
            <w:hideMark/>
          </w:tcPr>
          <w:p w14:paraId="1B7D4C61" w14:textId="5A7514FF" w:rsidR="00AA6178" w:rsidRPr="004611C3" w:rsidRDefault="004611C3" w:rsidP="004611C3">
            <w:pPr>
              <w:spacing w:line="360" w:lineRule="auto"/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</w:tr>
    </w:tbl>
    <w:p w14:paraId="1BD56026" w14:textId="77777777" w:rsidR="003451A6" w:rsidRPr="004611C3" w:rsidRDefault="003451A6" w:rsidP="004611C3">
      <w:pPr>
        <w:spacing w:line="360" w:lineRule="auto"/>
        <w:jc w:val="both"/>
        <w:rPr>
          <w:rFonts w:ascii="Palatino Linotype" w:hAnsi="Palatino Linotype"/>
          <w:i/>
          <w:sz w:val="22"/>
        </w:rPr>
      </w:pPr>
    </w:p>
    <w:p w14:paraId="67177E71" w14:textId="77777777" w:rsidR="00501E6B" w:rsidRPr="004611C3" w:rsidRDefault="00501E6B" w:rsidP="004611C3">
      <w:pPr>
        <w:spacing w:line="360" w:lineRule="auto"/>
        <w:rPr>
          <w:rFonts w:ascii="Palatino Linotype" w:hAnsi="Palatino Linotype"/>
        </w:rPr>
      </w:pPr>
    </w:p>
    <w:sectPr w:rsidR="00501E6B" w:rsidRPr="004611C3" w:rsidSect="004611C3">
      <w:pgSz w:w="11906" w:h="16838"/>
      <w:pgMar w:top="1418" w:right="1274" w:bottom="567" w:left="1134" w:header="397" w:footer="3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7C5F6" w14:textId="77777777" w:rsidR="00DF179F" w:rsidRDefault="00DF179F" w:rsidP="00AA6178">
      <w:r>
        <w:separator/>
      </w:r>
    </w:p>
  </w:endnote>
  <w:endnote w:type="continuationSeparator" w:id="0">
    <w:p w14:paraId="1EEF20E6" w14:textId="77777777" w:rsidR="00DF179F" w:rsidRDefault="00DF179F" w:rsidP="00AA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D72D4" w14:textId="77777777" w:rsidR="00DF179F" w:rsidRDefault="00DF179F" w:rsidP="00AA6178">
      <w:r>
        <w:separator/>
      </w:r>
    </w:p>
  </w:footnote>
  <w:footnote w:type="continuationSeparator" w:id="0">
    <w:p w14:paraId="512B8117" w14:textId="77777777" w:rsidR="00DF179F" w:rsidRDefault="00DF179F" w:rsidP="00AA6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E3CE8"/>
    <w:multiLevelType w:val="hybridMultilevel"/>
    <w:tmpl w:val="D384FB1E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33257"/>
    <w:multiLevelType w:val="hybridMultilevel"/>
    <w:tmpl w:val="1FF41B6A"/>
    <w:lvl w:ilvl="0" w:tplc="041F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7396999">
    <w:abstractNumId w:val="1"/>
  </w:num>
  <w:num w:numId="2" w16cid:durableId="1166703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7QwNzeyMDEwMzVS0lEKTi0uzszPAykwrAUA1HUDMCwAAAA="/>
  </w:docVars>
  <w:rsids>
    <w:rsidRoot w:val="00AA6178"/>
    <w:rsid w:val="0009629F"/>
    <w:rsid w:val="0024577C"/>
    <w:rsid w:val="003451A6"/>
    <w:rsid w:val="004611C3"/>
    <w:rsid w:val="00501E6B"/>
    <w:rsid w:val="0050337A"/>
    <w:rsid w:val="00726A4B"/>
    <w:rsid w:val="007845FE"/>
    <w:rsid w:val="007F67D7"/>
    <w:rsid w:val="00822B22"/>
    <w:rsid w:val="008E04C9"/>
    <w:rsid w:val="00924B44"/>
    <w:rsid w:val="0095270D"/>
    <w:rsid w:val="009A2178"/>
    <w:rsid w:val="009F3FBA"/>
    <w:rsid w:val="00A404D0"/>
    <w:rsid w:val="00AA6178"/>
    <w:rsid w:val="00C8176B"/>
    <w:rsid w:val="00CC1003"/>
    <w:rsid w:val="00D800D8"/>
    <w:rsid w:val="00DD4C0E"/>
    <w:rsid w:val="00DF179F"/>
    <w:rsid w:val="00E40260"/>
    <w:rsid w:val="00EB1F1B"/>
    <w:rsid w:val="00EF6698"/>
    <w:rsid w:val="00F304D1"/>
    <w:rsid w:val="00F70B19"/>
    <w:rsid w:val="00F94EC8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CE94B"/>
  <w15:chartTrackingRefBased/>
  <w15:docId w15:val="{F39A4DBE-CFAA-402F-BBAD-FA21B870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1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A617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A6178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345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</dc:creator>
  <cp:keywords/>
  <dc:description/>
  <cp:lastModifiedBy>Asuman KAYA</cp:lastModifiedBy>
  <cp:revision>3</cp:revision>
  <dcterms:created xsi:type="dcterms:W3CDTF">2022-12-07T10:28:00Z</dcterms:created>
  <dcterms:modified xsi:type="dcterms:W3CDTF">2022-12-0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7760a9cbf8767e180d50032cac16605f65a45d035f320273babd3ff59545b0</vt:lpwstr>
  </property>
</Properties>
</file>